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74117" w14:textId="413CCA47" w:rsidR="00C2085C" w:rsidRDefault="00C2085C">
      <w:r>
        <w:t>BPL Suggested minibus routing:</w:t>
      </w:r>
    </w:p>
    <w:p w14:paraId="421200BD" w14:textId="5428CFD2" w:rsidR="005D6A1D" w:rsidRDefault="00C2085C">
      <w:r w:rsidRPr="00C2085C">
        <w:drawing>
          <wp:inline distT="0" distB="0" distL="0" distR="0" wp14:anchorId="1EFCCFD8" wp14:editId="032172E9">
            <wp:extent cx="5731510" cy="3269615"/>
            <wp:effectExtent l="0" t="0" r="2540" b="6985"/>
            <wp:docPr id="92670326" name="Picture 1" descr="A map with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0326" name="Picture 1" descr="A map with red line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996D0" w14:textId="36DB7624" w:rsidR="00C2085C" w:rsidRDefault="00C2085C"/>
    <w:p w14:paraId="5881CCEB" w14:textId="37394D45" w:rsidR="00C2085C" w:rsidRDefault="00C2085C" w:rsidP="00C2085C">
      <w:pPr>
        <w:pStyle w:val="ListParagraph"/>
        <w:numPr>
          <w:ilvl w:val="0"/>
          <w:numId w:val="1"/>
        </w:numPr>
      </w:pPr>
      <w:r>
        <w:t>Gunnersbury Avenue</w:t>
      </w:r>
    </w:p>
    <w:p w14:paraId="2C562350" w14:textId="2EF26154" w:rsidR="00C2085C" w:rsidRDefault="00C2085C" w:rsidP="00C2085C">
      <w:pPr>
        <w:pStyle w:val="ListParagraph"/>
        <w:numPr>
          <w:ilvl w:val="0"/>
          <w:numId w:val="1"/>
        </w:numPr>
      </w:pPr>
      <w:r>
        <w:t>Gunnersbury Lane</w:t>
      </w:r>
    </w:p>
    <w:p w14:paraId="238CAC28" w14:textId="05028645" w:rsidR="00C2085C" w:rsidRDefault="00C2085C" w:rsidP="00C2085C">
      <w:pPr>
        <w:pStyle w:val="ListParagraph"/>
        <w:numPr>
          <w:ilvl w:val="0"/>
          <w:numId w:val="1"/>
        </w:numPr>
      </w:pPr>
      <w:r>
        <w:t>Horn Lane</w:t>
      </w:r>
    </w:p>
    <w:p w14:paraId="4CE5B4F2" w14:textId="5078DD9D" w:rsidR="00C2085C" w:rsidRDefault="00C2085C" w:rsidP="00C2085C">
      <w:pPr>
        <w:pStyle w:val="ListParagraph"/>
        <w:numPr>
          <w:ilvl w:val="0"/>
          <w:numId w:val="1"/>
        </w:numPr>
      </w:pPr>
      <w:r>
        <w:t>Jewson’s</w:t>
      </w:r>
      <w:r w:rsidR="006C1D19">
        <w:t xml:space="preserve"> and Friary Road</w:t>
      </w:r>
    </w:p>
    <w:p w14:paraId="29C79C64" w14:textId="4E07E4EF" w:rsidR="00C2085C" w:rsidRDefault="00C2085C" w:rsidP="00C2085C">
      <w:pPr>
        <w:pStyle w:val="ListParagraph"/>
        <w:numPr>
          <w:ilvl w:val="0"/>
          <w:numId w:val="1"/>
        </w:numPr>
      </w:pPr>
      <w:r>
        <w:t>Horn Lane to A40 and Old Oak Common Lane</w:t>
      </w:r>
    </w:p>
    <w:p w14:paraId="2B22AF31" w14:textId="38969792" w:rsidR="00C2085C" w:rsidRDefault="00C2085C" w:rsidP="00C2085C">
      <w:pPr>
        <w:pStyle w:val="ListParagraph"/>
        <w:numPr>
          <w:ilvl w:val="0"/>
          <w:numId w:val="1"/>
        </w:numPr>
      </w:pPr>
      <w:r>
        <w:t>North Pole Depot</w:t>
      </w:r>
    </w:p>
    <w:p w14:paraId="04419AAD" w14:textId="2B312AFB" w:rsidR="00C2085C" w:rsidRDefault="00C2085C" w:rsidP="00C2085C">
      <w:pPr>
        <w:pStyle w:val="ListParagraph"/>
        <w:numPr>
          <w:ilvl w:val="0"/>
          <w:numId w:val="1"/>
        </w:numPr>
      </w:pPr>
      <w:r>
        <w:t xml:space="preserve">Mitre Way, Scrubbs </w:t>
      </w:r>
      <w:proofErr w:type="gramStart"/>
      <w:r>
        <w:t>Lane</w:t>
      </w:r>
      <w:proofErr w:type="gramEnd"/>
      <w:r>
        <w:t xml:space="preserve"> and Du Cane Road</w:t>
      </w:r>
    </w:p>
    <w:p w14:paraId="184AB415" w14:textId="2F8E45A2" w:rsidR="00C2085C" w:rsidRDefault="00C2085C" w:rsidP="00C2085C">
      <w:pPr>
        <w:pStyle w:val="ListParagraph"/>
        <w:numPr>
          <w:ilvl w:val="0"/>
          <w:numId w:val="1"/>
        </w:numPr>
      </w:pPr>
      <w:r>
        <w:t>Old Oak Road</w:t>
      </w:r>
    </w:p>
    <w:p w14:paraId="001216CC" w14:textId="157FCE3D" w:rsidR="00C2085C" w:rsidRDefault="00C2085C" w:rsidP="00C2085C">
      <w:pPr>
        <w:pStyle w:val="ListParagraph"/>
        <w:numPr>
          <w:ilvl w:val="0"/>
          <w:numId w:val="1"/>
        </w:numPr>
      </w:pPr>
      <w:r>
        <w:t>Acton Vale</w:t>
      </w:r>
    </w:p>
    <w:sectPr w:rsidR="00C208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12130"/>
    <w:multiLevelType w:val="hybridMultilevel"/>
    <w:tmpl w:val="C854C5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4741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jA3szA3NDa3MLNQ0lEKTi0uzszPAykwqgUAbfxbaCwAAAA="/>
  </w:docVars>
  <w:rsids>
    <w:rsidRoot w:val="00C2085C"/>
    <w:rsid w:val="00290462"/>
    <w:rsid w:val="002A337F"/>
    <w:rsid w:val="00582C27"/>
    <w:rsid w:val="005D6A1D"/>
    <w:rsid w:val="006C1D19"/>
    <w:rsid w:val="007D04BD"/>
    <w:rsid w:val="007D219C"/>
    <w:rsid w:val="00C2085C"/>
    <w:rsid w:val="00C70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E1E5F"/>
  <w15:chartTrackingRefBased/>
  <w15:docId w15:val="{DD50D41F-DEC5-4527-B688-5EFEB262E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8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ent</dc:creator>
  <cp:keywords/>
  <dc:description/>
  <cp:lastModifiedBy>Chris Gent</cp:lastModifiedBy>
  <cp:revision>2</cp:revision>
  <dcterms:created xsi:type="dcterms:W3CDTF">2023-11-22T18:08:00Z</dcterms:created>
  <dcterms:modified xsi:type="dcterms:W3CDTF">2023-11-22T18:20:00Z</dcterms:modified>
</cp:coreProperties>
</file>